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Cover</w:t>
      </w:r>
      <w:r>
        <w:t xml:space="preserve"> </w:t>
      </w:r>
      <w:r>
        <w:t xml:space="preserve">Letter</w:t>
      </w:r>
    </w:p>
    <w:bookmarkStart w:id="20" w:name="cover-letter"/>
    <w:p>
      <w:pPr>
        <w:pStyle w:val="Heading1"/>
      </w:pPr>
      <w:r>
        <w:rPr>
          <w:bCs/>
          <w:b/>
        </w:rPr>
        <w:t xml:space="preserve">Cover Letter</w:t>
      </w:r>
    </w:p>
    <w:bookmarkEnd w:id="20"/>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Recipient's Name]</w:t>
      </w:r>
      <w:r>
        <w:br/>
      </w:r>
      <w:r>
        <w:t xml:space="preserve">[School Name or Hiring Manager's Title]</w:t>
      </w:r>
      <w:r>
        <w:br/>
      </w:r>
      <w:r>
        <w:t xml:space="preserve">[School Address]</w:t>
      </w:r>
      <w:r>
        <w:br/>
      </w:r>
      <w:r>
        <w:t xml:space="preserve">[City, State, ZIP Code]</w:t>
      </w:r>
    </w:p>
    <w:p>
      <w:pPr>
        <w:pStyle w:val="BodyText"/>
      </w:pPr>
      <w:r>
        <w:t xml:space="preserve">Dear [Recipient's Name or "Hiring Committee"],</w:t>
      </w:r>
    </w:p>
    <w:p>
      <w:pPr>
        <w:pStyle w:val="BodyText"/>
      </w:pPr>
      <w:r>
        <w:t xml:space="preserve">I am writing to express my enthusiastic interest in the Special Education Teacher position at your esteemed institution in Kuwait City, Kuwait. As a dedicated educator with over [X years] of experience in special education, I am eager to contribute my expertise, passion for inclusive learning, and commitment to student success in a dynamic and culturally rich environment like Kuwait City. This opportunity aligns perfectly with my professional goals and desire to make a meaningful impact on the lives of students with diverse learning needs.</w:t>
      </w:r>
    </w:p>
    <w:p>
      <w:pPr>
        <w:pStyle w:val="BodyText"/>
      </w:pPr>
      <w:r>
        <w:t xml:space="preserve">Throughout my career as a Special Education Teacher, I have focused on creating personalized learning experiences that empower students to reach their full potential. My background includes designing and implementing individualized education plans (IEPs), collaborating with parents, therapists, and general education teachers, and fostering inclusive classroom environments that celebrate diversity. Whether working with students who have autism spectrum disorders, learning disabilities, or emotional behavioral challenges, I prioritize building trust, encouraging independence, and promoting social-emotional growth. My approach is rooted in evidence-based practices such as differentiated instruction, positive behavior support strategies, and technology integration to meet the unique needs of every learner.</w:t>
      </w:r>
    </w:p>
    <w:p>
      <w:pPr>
        <w:pStyle w:val="BodyText"/>
      </w:pPr>
      <w:r>
        <w:t xml:space="preserve">What draws me to Kuwait City is its vibrant educational landscape and commitment to innovation in special education. I understand that schools in this region are increasingly focused on developing robust programs that address the specific needs of students with disabilities while aligning with national educational standards. My experience working in multicultural settings has equipped me with the cultural sensitivity and adaptability required to thrive in a place like Kuwait City, where collaboration between educators, families, and communities is essential. I am particularly inspired by the opportunities to contribute to initiatives that promote accessibility, equity, and academic excellence for all students.</w:t>
      </w:r>
    </w:p>
    <w:p>
      <w:pPr>
        <w:pStyle w:val="BodyText"/>
      </w:pPr>
      <w:r>
        <w:t xml:space="preserve">One of my core strengths as a Special Education Teacher is my ability to create engaging and supportive learning environments. For example, during my time at [Previous School or Institution], I led a classroom where students with varying abilities participated in hands-on projects that combined academic rigor with real-world relevance. By incorporating visual aids, assistive technology, and sensory-friendly tools, I helped students achieve measurable progress in reading, math, and life skills. Additionally, I regularly facilitated parent workshops to strengthen home-school partnerships and ensure consistency in student support. These experiences have reinforced my belief that every student deserves a tailored education that honors their strengths and challenges.</w:t>
      </w:r>
    </w:p>
    <w:p>
      <w:pPr>
        <w:pStyle w:val="BodyText"/>
      </w:pPr>
      <w:r>
        <w:t xml:space="preserve">My commitment to professional growth is another key aspect of my teaching philosophy. I stay current with advancements in special education by attending conferences, participating in online courses, and collaborating with colleagues across disciplines. In Kuwait City, I would be eager to engage with local educators and organizations to share best practices and explore ways to enhance support systems for students with disabilities. Whether through curriculum development, staff training, or community outreach, I am dedicated to contributing meaningfully to the educational ecosystem of this region.</w:t>
      </w:r>
    </w:p>
    <w:p>
      <w:pPr>
        <w:pStyle w:val="BodyText"/>
      </w:pPr>
      <w:r>
        <w:t xml:space="preserve">I am particularly drawn to the opportunity at your school because of its reputation for fostering innovation and inclusivity. I have followed your institution’s efforts in [mention specific programs, initiatives, or values if known], and I admire your focus on [specific aspect, e.g., "student-centered learning" or "early intervention services"]. As a Special Education Teacher, I am confident that my skills in curriculum design, data-driven instruction, and student advocacy will align with your mission to provide exceptional educational experiences for all learners.</w:t>
      </w:r>
    </w:p>
    <w:p>
      <w:pPr>
        <w:pStyle w:val="BodyText"/>
      </w:pPr>
      <w:r>
        <w:t xml:space="preserve">In addition to my professional qualifications, I bring a deep passion for mentoring and supporting students who may face unique challenges. I believe that education is not just about academic achievement but also about nurturing self-esteem, resilience, and a love of learning. My goal is to create a classroom where every student feels valued, heard, and empowered to succeed. In Kuwait City, I am excited to collaborate with colleagues who share this vision and to contribute to a school culture that celebrates diversity and prioritizes the well-being of every student.</w:t>
      </w:r>
    </w:p>
    <w:p>
      <w:pPr>
        <w:pStyle w:val="BodyText"/>
      </w:pPr>
      <w:r>
        <w:t xml:space="preserve">Thank you for considering my application for the Special Education Teacher position in Kuwait City. I would welcome the opportunity to discuss how my background, skills, and enthusiasm align with your school’s needs. Please feel free to contact me at [phone number] or [email address] at your earliest convenience. I look forward to the possibility of contributing to your institution’s continued success and making a lasting impact on the lives of students in Kuwait City.</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Cover Letter</dc:title>
  <dc:creator/>
  <dc:language>en</dc:language>
  <cp:keywords/>
  <dcterms:created xsi:type="dcterms:W3CDTF">2026-07-24T12:13:17Z</dcterms:created>
  <dcterms:modified xsi:type="dcterms:W3CDTF">2026-07-24T12:13:17Z</dcterms:modified>
</cp:coreProperties>
</file>

<file path=docProps/custom.xml><?xml version="1.0" encoding="utf-8"?>
<Properties xmlns="http://schemas.openxmlformats.org/officeDocument/2006/custom-properties" xmlns:vt="http://schemas.openxmlformats.org/officeDocument/2006/docPropsVTypes"/>
</file>